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9FCAB" w14:textId="77777777" w:rsidR="00CE6BEB" w:rsidRDefault="003A4186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40"/>
          <w:szCs w:val="40"/>
        </w:rPr>
        <w:t>Meeting Minutes</w:t>
      </w:r>
    </w:p>
    <w:tbl>
      <w:tblPr>
        <w:tblStyle w:val="a"/>
        <w:tblW w:w="9236" w:type="dxa"/>
        <w:tblLayout w:type="fixed"/>
        <w:tblLook w:val="0400" w:firstRow="0" w:lastRow="0" w:firstColumn="0" w:lastColumn="0" w:noHBand="0" w:noVBand="1"/>
      </w:tblPr>
      <w:tblGrid>
        <w:gridCol w:w="1200"/>
        <w:gridCol w:w="2775"/>
        <w:gridCol w:w="1691"/>
        <w:gridCol w:w="1605"/>
        <w:gridCol w:w="1965"/>
      </w:tblGrid>
      <w:tr w:rsidR="00CE6BEB" w14:paraId="2729FCAD" w14:textId="77777777">
        <w:trPr>
          <w:trHeight w:val="560"/>
        </w:trPr>
        <w:tc>
          <w:tcPr>
            <w:tcW w:w="9236" w:type="dxa"/>
            <w:gridSpan w:val="5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AC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Subject</w:t>
            </w:r>
          </w:p>
        </w:tc>
      </w:tr>
      <w:tr w:rsidR="00CE6BEB" w14:paraId="2729FCAF" w14:textId="77777777">
        <w:trPr>
          <w:trHeight w:val="80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AE" w14:textId="78AA6BAE" w:rsidR="00CE6BEB" w:rsidRDefault="003A4186">
            <w:pPr>
              <w:spacing w:before="240" w:after="240" w:line="240" w:lineRule="auto"/>
              <w:ind w:left="120" w:right="120" w:hanging="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Weekly Group Meeting (Week </w:t>
            </w:r>
            <w:r w:rsidR="008C737A">
              <w:rPr>
                <w:rFonts w:ascii="Arial" w:eastAsia="Arial" w:hAnsi="Arial" w:cs="Arial"/>
                <w:sz w:val="24"/>
                <w:szCs w:val="24"/>
              </w:rPr>
              <w:t>4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)</w:t>
            </w:r>
          </w:p>
        </w:tc>
      </w:tr>
      <w:tr w:rsidR="00CE6BEB" w14:paraId="2729FCB1" w14:textId="77777777">
        <w:trPr>
          <w:trHeight w:val="59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0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Date, Time (duration) and Venue</w:t>
            </w:r>
          </w:p>
        </w:tc>
      </w:tr>
      <w:tr w:rsidR="00CE6BEB" w14:paraId="2729FCB4" w14:textId="77777777">
        <w:trPr>
          <w:trHeight w:val="1125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2" w14:textId="77777777" w:rsidR="00CE6BEB" w:rsidRDefault="003A4186">
            <w:pPr>
              <w:spacing w:after="0" w:line="240" w:lineRule="auto"/>
              <w:ind w:left="480" w:right="120" w:hanging="39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/</w:t>
            </w: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/2021</w:t>
            </w:r>
          </w:p>
          <w:p w14:paraId="2729FCB3" w14:textId="77777777" w:rsidR="00CE6BEB" w:rsidRDefault="003A4186">
            <w:pPr>
              <w:spacing w:after="0" w:line="240" w:lineRule="auto"/>
              <w:ind w:left="480" w:right="120" w:hanging="3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:30 am to 12:30 pm</w:t>
            </w:r>
          </w:p>
        </w:tc>
      </w:tr>
      <w:tr w:rsidR="00CE6BEB" w14:paraId="2729FCB7" w14:textId="77777777">
        <w:trPr>
          <w:trHeight w:val="590"/>
        </w:trPr>
        <w:tc>
          <w:tcPr>
            <w:tcW w:w="5666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5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Attendees</w:t>
            </w:r>
          </w:p>
        </w:tc>
        <w:tc>
          <w:tcPr>
            <w:tcW w:w="357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Non-Attendees</w:t>
            </w:r>
          </w:p>
        </w:tc>
      </w:tr>
      <w:tr w:rsidR="00CE6BEB" w14:paraId="2729FCBA" w14:textId="77777777">
        <w:trPr>
          <w:trHeight w:val="975"/>
        </w:trPr>
        <w:tc>
          <w:tcPr>
            <w:tcW w:w="5666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8" w14:textId="77777777" w:rsidR="00CE6BEB" w:rsidRDefault="003A4186">
            <w:pPr>
              <w:spacing w:before="240" w:after="240" w:line="240" w:lineRule="auto"/>
              <w:ind w:right="12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Kenny, Wilson, Hou Jing, Irsyad,  Zeyu</w:t>
            </w:r>
            <w:r>
              <w:rPr>
                <w:rFonts w:ascii="Arial" w:eastAsia="Arial" w:hAnsi="Arial" w:cs="Arial"/>
                <w:sz w:val="24"/>
                <w:szCs w:val="24"/>
              </w:rPr>
              <w:t>, Boon Shuan</w:t>
            </w:r>
          </w:p>
        </w:tc>
        <w:tc>
          <w:tcPr>
            <w:tcW w:w="3570" w:type="dxa"/>
            <w:gridSpan w:val="2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9" w14:textId="77777777" w:rsidR="00CE6BEB" w:rsidRDefault="00CE6BEB">
            <w:pPr>
              <w:spacing w:before="240" w:after="240" w:line="240" w:lineRule="auto"/>
              <w:ind w:left="840" w:right="120" w:hanging="360"/>
              <w:rPr>
                <w:rFonts w:ascii="Arial" w:eastAsia="Arial" w:hAnsi="Arial" w:cs="Arial"/>
              </w:rPr>
            </w:pPr>
          </w:p>
        </w:tc>
      </w:tr>
      <w:tr w:rsidR="00CE6BEB" w14:paraId="2729FCBD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B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Chaired by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C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Kenny Voo</w:t>
            </w:r>
          </w:p>
        </w:tc>
      </w:tr>
      <w:tr w:rsidR="00CE6BEB" w14:paraId="2729FCC0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E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Last meeting minutes have been reviewed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F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Yes</w:t>
            </w:r>
          </w:p>
        </w:tc>
      </w:tr>
      <w:tr w:rsidR="00CE6BEB" w14:paraId="2729FCC2" w14:textId="77777777">
        <w:trPr>
          <w:trHeight w:val="59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1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Progress Updates</w:t>
            </w:r>
          </w:p>
        </w:tc>
      </w:tr>
      <w:tr w:rsidR="00CE6BEB" w14:paraId="2729FCC7" w14:textId="77777777">
        <w:trPr>
          <w:trHeight w:val="485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3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ask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4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blem/Issue/Progress</w:t>
            </w: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5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olution/Action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aken by &amp; deadline</w:t>
            </w:r>
          </w:p>
        </w:tc>
      </w:tr>
      <w:tr w:rsidR="00CE6BEB" w14:paraId="2729FCCC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8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Task1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9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</w:rPr>
              <w:t>Plan for prototype development</w:t>
            </w: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A" w14:textId="77777777" w:rsidR="00CE6BEB" w:rsidRDefault="003A418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Everyone will be doing task related to his roles and our team will start prototype asap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B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/2/21</w:t>
            </w:r>
          </w:p>
        </w:tc>
      </w:tr>
      <w:tr w:rsidR="00CE6BEB" w14:paraId="2729FCDB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D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Task 2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E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</w:rPr>
              <w:t>Software hardware basic description, list of points on quality management</w:t>
            </w:r>
          </w:p>
          <w:p w14:paraId="2729FCCF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0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oftware – front end (react)</w:t>
            </w:r>
          </w:p>
          <w:p w14:paraId="2729FCD1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ackend – firebase</w:t>
            </w:r>
          </w:p>
          <w:p w14:paraId="2729FCD2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iddleware – tensorflow human detection</w:t>
            </w:r>
          </w:p>
          <w:p w14:paraId="2729FCD3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ardware – camera, cloud/workstation</w:t>
            </w:r>
          </w:p>
          <w:p w14:paraId="2729FCD4" w14:textId="77777777" w:rsidR="00CE6BEB" w:rsidRDefault="00CE6BEB">
            <w:pPr>
              <w:spacing w:before="240" w:after="240"/>
              <w:rPr>
                <w:rFonts w:ascii="Arial" w:eastAsia="Arial" w:hAnsi="Arial" w:cs="Arial"/>
              </w:rPr>
            </w:pPr>
          </w:p>
          <w:p w14:paraId="2729FCD5" w14:textId="77777777" w:rsidR="00CE6BEB" w:rsidRDefault="003A4186">
            <w:pPr>
              <w:spacing w:before="240" w:after="240"/>
              <w:rPr>
                <w:rFonts w:ascii="Arial" w:eastAsia="Arial" w:hAnsi="Arial" w:cs="Arial"/>
                <w:u w:val="single"/>
              </w:rPr>
            </w:pPr>
            <w:r>
              <w:rPr>
                <w:rFonts w:ascii="Arial" w:eastAsia="Arial" w:hAnsi="Arial" w:cs="Arial"/>
                <w:u w:val="single"/>
              </w:rPr>
              <w:t>Quality management</w:t>
            </w:r>
          </w:p>
          <w:p w14:paraId="2729FCD6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Everyone’s Quality of work (must reach the agreed standard) (according to ISO 9000 standard?)</w:t>
            </w:r>
          </w:p>
          <w:p w14:paraId="2729FCD7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Work must be well documented</w:t>
            </w:r>
          </w:p>
          <w:p w14:paraId="2729FCD8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All work must be inspected by QA manager/engineer</w:t>
            </w:r>
          </w:p>
          <w:p w14:paraId="606AB8F0" w14:textId="1A4414AE" w:rsidR="00CE6BEB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atabase and the UI will be the </w:t>
            </w:r>
            <w:r w:rsidR="003A4186">
              <w:rPr>
                <w:rFonts w:ascii="Arial" w:eastAsia="Arial" w:hAnsi="Arial" w:cs="Arial"/>
              </w:rPr>
              <w:t>main focus of this project</w:t>
            </w:r>
          </w:p>
          <w:p w14:paraId="0277ABF1" w14:textId="77777777" w:rsidR="00046456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</w:p>
          <w:p w14:paraId="2729FCD9" w14:textId="7945B683" w:rsidR="00046456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A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</w:tr>
      <w:tr w:rsidR="00CE6BEB" w14:paraId="2729FCE7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C" w14:textId="77777777" w:rsidR="00CE6BEB" w:rsidRDefault="003A4186">
            <w:pPr>
              <w:spacing w:before="240" w:after="240" w:line="240" w:lineRule="auto"/>
              <w:ind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Task 3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D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legation of tasks</w:t>
            </w:r>
          </w:p>
          <w:p w14:paraId="2729FCDE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F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ilson – SRS</w:t>
            </w:r>
          </w:p>
          <w:p w14:paraId="2729FCE0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oon – quality plan, quality management</w:t>
            </w:r>
          </w:p>
          <w:p w14:paraId="2729FCE1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J, Irsyad – dialog map (by end of this week)</w:t>
            </w:r>
          </w:p>
          <w:p w14:paraId="2729FCE2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Y – ER diagram (by end of this week), start plan for database</w:t>
            </w:r>
          </w:p>
          <w:p w14:paraId="2729FCE3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nny - set-up human detection and oversee the whole team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4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alog map and er diagram by 6/2/21</w:t>
            </w:r>
          </w:p>
          <w:p w14:paraId="2729FCE5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  <w:p w14:paraId="2729FCE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 rest by 11/2/21</w:t>
            </w:r>
          </w:p>
        </w:tc>
      </w:tr>
      <w:tr w:rsidR="00CE6BEB" w14:paraId="2729FCEC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8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lastRenderedPageBreak/>
              <w:t>The next meeting will be held on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9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9/02/21</w:t>
            </w:r>
          </w:p>
          <w:p w14:paraId="2729FCEA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30pm-1230pm</w:t>
            </w:r>
          </w:p>
          <w:p w14:paraId="2729FCEB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Zoom</w:t>
            </w:r>
          </w:p>
        </w:tc>
      </w:tr>
      <w:tr w:rsidR="00CE6BEB" w14:paraId="2729FCF0" w14:textId="77777777">
        <w:trPr>
          <w:trHeight w:val="108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D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This minutes have been agreed by all attendees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E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Signed by chair:</w:t>
            </w:r>
          </w:p>
          <w:p w14:paraId="2729FCEF" w14:textId="77777777" w:rsidR="00CE6BEB" w:rsidRDefault="003A4186">
            <w:pPr>
              <w:spacing w:after="10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Kenny Voo</w:t>
            </w:r>
          </w:p>
        </w:tc>
      </w:tr>
      <w:tr w:rsidR="00CE6BEB" w14:paraId="2729FCF6" w14:textId="77777777">
        <w:trPr>
          <w:trHeight w:val="215"/>
        </w:trPr>
        <w:tc>
          <w:tcPr>
            <w:tcW w:w="1200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1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2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3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4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5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729FCF7" w14:textId="77777777" w:rsidR="00CE6BEB" w:rsidRDefault="00CE6BEB"/>
    <w:sectPr w:rsidR="00CE6BE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U2NzUwNzc1NjRS0lEKTi0uzszPAykwqgUAdCtW8CwAAAA="/>
  </w:docVars>
  <w:rsids>
    <w:rsidRoot w:val="00CE6BEB"/>
    <w:rsid w:val="00046456"/>
    <w:rsid w:val="003A4186"/>
    <w:rsid w:val="008C737A"/>
    <w:rsid w:val="00C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9FCAB"/>
  <w15:docId w15:val="{9398EA39-8636-4728-9E13-F68D198D9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VOO001@e.ntu.edu.sg</cp:lastModifiedBy>
  <cp:revision>4</cp:revision>
  <dcterms:created xsi:type="dcterms:W3CDTF">2021-02-05T02:22:00Z</dcterms:created>
  <dcterms:modified xsi:type="dcterms:W3CDTF">2021-02-09T03:25:00Z</dcterms:modified>
</cp:coreProperties>
</file>